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524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832"/>
        <w:gridCol w:w="679"/>
        <w:gridCol w:w="1175"/>
        <w:gridCol w:w="908"/>
        <w:gridCol w:w="2551"/>
        <w:gridCol w:w="1979"/>
        <w:gridCol w:w="1822"/>
        <w:gridCol w:w="1885"/>
        <w:gridCol w:w="1879"/>
      </w:tblGrid>
      <w:tr w:rsidR="00DD2EF3" w:rsidRPr="00DD2EF3" w:rsidTr="00605D8F">
        <w:trPr>
          <w:trHeight w:val="927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bookmarkStart w:id="0" w:name="_GoBack"/>
            <w:bookmarkEnd w:id="0"/>
            <w:r w:rsidRPr="00DD2EF3">
              <w:rPr>
                <w:b/>
                <w:szCs w:val="24"/>
              </w:rPr>
              <w:t>Kierunek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Rok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lic/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proofErr w:type="spellStart"/>
            <w:r w:rsidRPr="00DD2EF3">
              <w:rPr>
                <w:b/>
                <w:szCs w:val="24"/>
              </w:rPr>
              <w:t>st</w:t>
            </w:r>
            <w:proofErr w:type="spellEnd"/>
            <w:r w:rsidRPr="00DD2EF3">
              <w:rPr>
                <w:b/>
                <w:szCs w:val="24"/>
              </w:rPr>
              <w:t>/</w:t>
            </w:r>
            <w:proofErr w:type="spellStart"/>
            <w:r w:rsidRPr="00DD2EF3">
              <w:rPr>
                <w:b/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Przedmiot</w:t>
            </w:r>
          </w:p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Prowadzący egzamin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Egzamin</w:t>
            </w:r>
          </w:p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(data, godzina, sala)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I poprawka</w:t>
            </w:r>
          </w:p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(data, godzina, sala)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II poprawka</w:t>
            </w:r>
          </w:p>
          <w:p w:rsidR="00EF42A6" w:rsidRPr="00DD2EF3" w:rsidRDefault="00EF42A6" w:rsidP="00DD2EF3">
            <w:pPr>
              <w:spacing w:line="240" w:lineRule="auto"/>
              <w:jc w:val="center"/>
              <w:rPr>
                <w:b/>
                <w:szCs w:val="24"/>
              </w:rPr>
            </w:pPr>
            <w:r w:rsidRPr="00DD2EF3">
              <w:rPr>
                <w:b/>
                <w:szCs w:val="24"/>
              </w:rPr>
              <w:t>(data, godzina, sala)</w:t>
            </w:r>
          </w:p>
        </w:tc>
      </w:tr>
      <w:tr w:rsidR="00DD2EF3" w:rsidRPr="00DD2EF3" w:rsidTr="00605D8F">
        <w:trPr>
          <w:trHeight w:val="125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Bezpieczeństwo </w:t>
            </w:r>
            <w:r w:rsidR="000E3846" w:rsidRPr="00DD2EF3">
              <w:rPr>
                <w:szCs w:val="24"/>
              </w:rPr>
              <w:t>n</w:t>
            </w:r>
            <w:r w:rsidRPr="00DD2EF3">
              <w:rPr>
                <w:szCs w:val="24"/>
              </w:rPr>
              <w:t>arodowe</w:t>
            </w:r>
            <w:r w:rsidR="000E3846" w:rsidRPr="00DD2EF3">
              <w:rPr>
                <w:szCs w:val="24"/>
              </w:rPr>
              <w:t xml:space="preserve"> (</w:t>
            </w:r>
            <w:r w:rsidR="000E3846" w:rsidRPr="00DD2EF3">
              <w:rPr>
                <w:szCs w:val="24"/>
                <w:lang w:eastAsia="pl-PL"/>
              </w:rPr>
              <w:t>Bezpieczeństwo międzynarodowe i terroryzm)</w:t>
            </w:r>
            <w:r w:rsidR="00DD2EF3">
              <w:rPr>
                <w:szCs w:val="24"/>
                <w:lang w:eastAsia="pl-PL"/>
              </w:rPr>
              <w:t xml:space="preserve"> </w:t>
            </w:r>
            <w:r w:rsidR="000E3846" w:rsidRPr="00DD2EF3">
              <w:rPr>
                <w:szCs w:val="24"/>
                <w:lang w:eastAsia="pl-PL"/>
              </w:rPr>
              <w:t xml:space="preserve">gr. I </w:t>
            </w:r>
            <w:r w:rsidR="000E3846" w:rsidRPr="00DD2EF3">
              <w:rPr>
                <w:szCs w:val="24"/>
              </w:rPr>
              <w:t>, II, III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471D68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rawo międzynarodowe publiczn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</w:t>
            </w:r>
            <w:proofErr w:type="spellStart"/>
            <w:r w:rsidRPr="00DD2EF3">
              <w:rPr>
                <w:szCs w:val="24"/>
              </w:rPr>
              <w:t>Degefe</w:t>
            </w:r>
            <w:proofErr w:type="spellEnd"/>
            <w:r w:rsidRPr="00DD2EF3">
              <w:rPr>
                <w:szCs w:val="24"/>
              </w:rPr>
              <w:t xml:space="preserve"> </w:t>
            </w:r>
            <w:proofErr w:type="spellStart"/>
            <w:r w:rsidRPr="00DD2EF3">
              <w:rPr>
                <w:szCs w:val="24"/>
              </w:rPr>
              <w:t>Gemechu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i/>
                <w:szCs w:val="24"/>
              </w:rPr>
            </w:pPr>
            <w:r w:rsidRPr="00DD2EF3">
              <w:rPr>
                <w:i/>
                <w:szCs w:val="24"/>
              </w:rPr>
              <w:t>31.01.2018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i/>
                <w:szCs w:val="24"/>
              </w:rPr>
            </w:pPr>
            <w:r w:rsidRPr="00DD2EF3">
              <w:rPr>
                <w:i/>
                <w:szCs w:val="24"/>
              </w:rPr>
              <w:t>Godz. 15;00-18;00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i/>
                <w:szCs w:val="24"/>
              </w:rPr>
            </w:pPr>
            <w:r w:rsidRPr="00DD2EF3">
              <w:rPr>
                <w:i/>
                <w:szCs w:val="24"/>
              </w:rPr>
              <w:t>Sala-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</w:t>
            </w:r>
            <w:r w:rsidR="00027332" w:rsidRPr="00DD2EF3">
              <w:rPr>
                <w:szCs w:val="24"/>
              </w:rPr>
              <w:t>13</w:t>
            </w:r>
            <w:r w:rsidRPr="00DD2EF3">
              <w:rPr>
                <w:szCs w:val="24"/>
              </w:rPr>
              <w:t>;00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05AC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.02.2018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</w:t>
            </w:r>
            <w:r w:rsidR="00027332" w:rsidRPr="00DD2EF3">
              <w:rPr>
                <w:szCs w:val="24"/>
              </w:rPr>
              <w:t>13</w:t>
            </w:r>
            <w:r w:rsidRPr="00DD2EF3">
              <w:rPr>
                <w:szCs w:val="24"/>
              </w:rPr>
              <w:t>;00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</w:tr>
      <w:tr w:rsidR="00DD2EF3" w:rsidRPr="00DD2EF3" w:rsidTr="00605D8F">
        <w:trPr>
          <w:trHeight w:val="844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3846" w:rsidRPr="00DD2EF3" w:rsidRDefault="00471D68" w:rsidP="00DD2EF3">
            <w:pPr>
              <w:spacing w:line="240" w:lineRule="auto"/>
              <w:jc w:val="center"/>
              <w:rPr>
                <w:szCs w:val="24"/>
                <w:lang w:eastAsia="pl-PL"/>
              </w:rPr>
            </w:pPr>
            <w:r w:rsidRPr="00DD2EF3">
              <w:rPr>
                <w:szCs w:val="24"/>
              </w:rPr>
              <w:t>Bezpieczeństwo narodowe</w:t>
            </w:r>
            <w:r w:rsidR="000E3846" w:rsidRPr="00DD2EF3">
              <w:rPr>
                <w:szCs w:val="24"/>
              </w:rPr>
              <w:t xml:space="preserve"> (</w:t>
            </w:r>
            <w:r w:rsidR="000E3846" w:rsidRPr="00DD2EF3">
              <w:rPr>
                <w:szCs w:val="24"/>
                <w:lang w:eastAsia="pl-PL"/>
              </w:rPr>
              <w:t>Bezpieczeństwo państwa)</w:t>
            </w:r>
          </w:p>
          <w:p w:rsidR="00471D68" w:rsidRPr="00DD2EF3" w:rsidRDefault="000E3846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  <w:lang w:eastAsia="pl-PL"/>
              </w:rPr>
              <w:t xml:space="preserve">gr. I </w:t>
            </w:r>
            <w:r w:rsidRPr="00DD2EF3">
              <w:rPr>
                <w:szCs w:val="24"/>
              </w:rPr>
              <w:t>, II, III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D68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471D68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rawo międzynarodowe publiczn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</w:t>
            </w:r>
            <w:proofErr w:type="spellStart"/>
            <w:r w:rsidRPr="00DD2EF3">
              <w:rPr>
                <w:szCs w:val="24"/>
              </w:rPr>
              <w:t>Degefe</w:t>
            </w:r>
            <w:proofErr w:type="spellEnd"/>
            <w:r w:rsidRPr="00DD2EF3">
              <w:rPr>
                <w:szCs w:val="24"/>
              </w:rPr>
              <w:t xml:space="preserve"> </w:t>
            </w:r>
            <w:proofErr w:type="spellStart"/>
            <w:r w:rsidRPr="00DD2EF3">
              <w:rPr>
                <w:szCs w:val="24"/>
              </w:rPr>
              <w:t>Gemechu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.</w:t>
            </w:r>
            <w:r w:rsidR="00D10FE2" w:rsidRPr="00DD2EF3">
              <w:rPr>
                <w:szCs w:val="24"/>
              </w:rPr>
              <w:t>02.</w:t>
            </w:r>
            <w:r w:rsidRPr="00DD2EF3">
              <w:rPr>
                <w:szCs w:val="24"/>
              </w:rPr>
              <w:t>2018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</w:t>
            </w:r>
            <w:r w:rsidR="00D10FE2" w:rsidRPr="00DD2EF3">
              <w:rPr>
                <w:szCs w:val="24"/>
              </w:rPr>
              <w:t>3</w:t>
            </w:r>
            <w:r w:rsidRPr="00DD2EF3">
              <w:rPr>
                <w:szCs w:val="24"/>
              </w:rPr>
              <w:t>;00-1</w:t>
            </w:r>
            <w:r w:rsidR="00D10FE2" w:rsidRPr="00DD2EF3">
              <w:rPr>
                <w:szCs w:val="24"/>
              </w:rPr>
              <w:t>6</w:t>
            </w:r>
            <w:r w:rsidRPr="00DD2EF3">
              <w:rPr>
                <w:szCs w:val="24"/>
              </w:rPr>
              <w:t>;00</w:t>
            </w:r>
          </w:p>
          <w:p w:rsidR="00471D68" w:rsidRPr="00DD2EF3" w:rsidRDefault="00471D68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0FE2" w:rsidRPr="00DD2EF3" w:rsidRDefault="00D10FE2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D10FE2" w:rsidRPr="00DD2EF3" w:rsidRDefault="00D10FE2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</w:t>
            </w:r>
            <w:r w:rsidR="00027332" w:rsidRPr="00DD2EF3">
              <w:rPr>
                <w:szCs w:val="24"/>
              </w:rPr>
              <w:t>13</w:t>
            </w:r>
            <w:r w:rsidRPr="00DD2EF3">
              <w:rPr>
                <w:szCs w:val="24"/>
              </w:rPr>
              <w:t>;00</w:t>
            </w:r>
          </w:p>
          <w:p w:rsidR="00471D68" w:rsidRPr="00DD2EF3" w:rsidRDefault="00D10FE2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0FE2" w:rsidRPr="00DD2EF3" w:rsidRDefault="008950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</w:t>
            </w:r>
            <w:r w:rsidR="00D10FE2" w:rsidRPr="00DD2EF3">
              <w:rPr>
                <w:szCs w:val="24"/>
              </w:rPr>
              <w:t>.02.2018</w:t>
            </w:r>
          </w:p>
          <w:p w:rsidR="00D10FE2" w:rsidRPr="00DD2EF3" w:rsidRDefault="00D10FE2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</w:t>
            </w:r>
            <w:r w:rsidR="00027332" w:rsidRPr="00DD2EF3">
              <w:rPr>
                <w:szCs w:val="24"/>
              </w:rPr>
              <w:t>13</w:t>
            </w:r>
            <w:r w:rsidRPr="00DD2EF3">
              <w:rPr>
                <w:szCs w:val="24"/>
              </w:rPr>
              <w:t>;00</w:t>
            </w:r>
          </w:p>
          <w:p w:rsidR="00471D68" w:rsidRPr="00DD2EF3" w:rsidRDefault="00D10FE2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</w:tr>
      <w:tr w:rsidR="00DD2EF3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rawo europejskie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</w:t>
            </w:r>
            <w:proofErr w:type="spellStart"/>
            <w:r w:rsidRPr="00DD2EF3">
              <w:rPr>
                <w:szCs w:val="24"/>
              </w:rPr>
              <w:t>Degefe</w:t>
            </w:r>
            <w:proofErr w:type="spellEnd"/>
            <w:r w:rsidRPr="00DD2EF3">
              <w:rPr>
                <w:szCs w:val="24"/>
              </w:rPr>
              <w:t xml:space="preserve"> </w:t>
            </w:r>
            <w:proofErr w:type="spellStart"/>
            <w:r w:rsidRPr="00DD2EF3">
              <w:rPr>
                <w:szCs w:val="24"/>
              </w:rPr>
              <w:t>Gemechu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1.01.2018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8</w:t>
            </w:r>
            <w:r w:rsidR="00136DD5" w:rsidRPr="00DD2EF3">
              <w:rPr>
                <w:szCs w:val="24"/>
              </w:rPr>
              <w:t>:</w:t>
            </w:r>
            <w:r w:rsidRPr="00DD2EF3">
              <w:rPr>
                <w:szCs w:val="24"/>
              </w:rPr>
              <w:t>00-19:00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13;00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.02.2018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13;00</w:t>
            </w:r>
          </w:p>
          <w:p w:rsidR="001C461B" w:rsidRPr="00DD2EF3" w:rsidRDefault="001C46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</w:tr>
      <w:tr w:rsidR="00DD2EF3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  <w:lang w:eastAsia="pl-PL"/>
              </w:rPr>
            </w:pPr>
            <w:r w:rsidRPr="00DD2EF3">
              <w:rPr>
                <w:szCs w:val="24"/>
                <w:lang w:eastAsia="pl-PL"/>
              </w:rPr>
              <w:t>Bezpieczeństwo narodowe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aństwa upadłe i bezpieczeństwo międzynarodow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</w:t>
            </w:r>
            <w:proofErr w:type="spellStart"/>
            <w:r w:rsidRPr="00DD2EF3">
              <w:rPr>
                <w:szCs w:val="24"/>
              </w:rPr>
              <w:t>Degefe</w:t>
            </w:r>
            <w:proofErr w:type="spellEnd"/>
            <w:r w:rsidRPr="00DD2EF3">
              <w:rPr>
                <w:szCs w:val="24"/>
              </w:rPr>
              <w:t xml:space="preserve"> </w:t>
            </w:r>
            <w:proofErr w:type="spellStart"/>
            <w:r w:rsidRPr="00DD2EF3">
              <w:rPr>
                <w:szCs w:val="24"/>
              </w:rPr>
              <w:t>Gemechu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311C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1.01</w:t>
            </w:r>
            <w:r w:rsidR="00136DD5" w:rsidRPr="00DD2EF3">
              <w:rPr>
                <w:szCs w:val="24"/>
              </w:rPr>
              <w:t>.2018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4:00-15:00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13;00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.02.2018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13;00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</w:tr>
      <w:tr w:rsidR="00DD2EF3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aństwa upadłe i bezpieczeństwo międzynarodow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</w:t>
            </w:r>
            <w:proofErr w:type="spellStart"/>
            <w:r w:rsidRPr="00DD2EF3">
              <w:rPr>
                <w:szCs w:val="24"/>
              </w:rPr>
              <w:t>Degefe</w:t>
            </w:r>
            <w:proofErr w:type="spellEnd"/>
            <w:r w:rsidRPr="00DD2EF3">
              <w:rPr>
                <w:szCs w:val="24"/>
              </w:rPr>
              <w:t xml:space="preserve"> </w:t>
            </w:r>
            <w:proofErr w:type="spellStart"/>
            <w:r w:rsidRPr="00DD2EF3">
              <w:rPr>
                <w:szCs w:val="24"/>
              </w:rPr>
              <w:t>Gemechu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311C1B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.02</w:t>
            </w:r>
            <w:r w:rsidR="00136DD5" w:rsidRPr="00DD2EF3">
              <w:rPr>
                <w:szCs w:val="24"/>
              </w:rPr>
              <w:t>.2018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6:00-17:00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13;00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.02.2018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:00-13;00</w:t>
            </w:r>
          </w:p>
          <w:p w:rsidR="00136DD5" w:rsidRPr="00DD2EF3" w:rsidRDefault="00136DD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-220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.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t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yka bezpieczeństwa U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605D8F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>Benon Gaziń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Egzamin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(data, godzina, sala)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t. 2 luty 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30-15.00 pok.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I poprawka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(data, godzina, sala) </w:t>
            </w:r>
            <w:proofErr w:type="spellStart"/>
            <w:r w:rsidRPr="00DD2EF3">
              <w:rPr>
                <w:szCs w:val="24"/>
              </w:rPr>
              <w:t>śr</w:t>
            </w:r>
            <w:proofErr w:type="spellEnd"/>
            <w:r w:rsidRPr="00DD2EF3">
              <w:rPr>
                <w:szCs w:val="24"/>
              </w:rPr>
              <w:t>. 14 luty 2018, 14.30-15.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k.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II poprawka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(data, godzina, sala) pt16 luty 2018, 14.30-15.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k.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lastRenderedPageBreak/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.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yka bezpieczeństwa U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>Benon Gaziń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t. 2 luty 2018</w:t>
            </w:r>
          </w:p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0 -15.30 pok.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śr</w:t>
            </w:r>
            <w:proofErr w:type="spellEnd"/>
            <w:r w:rsidRPr="00DD2EF3">
              <w:rPr>
                <w:szCs w:val="24"/>
              </w:rPr>
              <w:t>. 14 luty 2018, 15.00-15.30</w:t>
            </w:r>
          </w:p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k.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t 16 luty 2018, 15.00-15.30</w:t>
            </w:r>
          </w:p>
          <w:p w:rsidR="0024002D" w:rsidRPr="00DD2EF3" w:rsidRDefault="0024002D" w:rsidP="00DD2EF3">
            <w:pPr>
              <w:snapToGrid w:val="0"/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k.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Filozofia współczesn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Ks. dr </w:t>
            </w:r>
            <w:r w:rsidR="0024002D" w:rsidRPr="00DD2EF3">
              <w:rPr>
                <w:szCs w:val="24"/>
              </w:rPr>
              <w:t>Zdzisław Kunic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7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 106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7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106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7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106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etodologia badań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Ks. dr </w:t>
            </w:r>
            <w:r w:rsidR="0024002D" w:rsidRPr="00DD2EF3">
              <w:rPr>
                <w:szCs w:val="24"/>
              </w:rPr>
              <w:t>Zdzisław Kunic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 106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10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106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Etyka w polityce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Ks. dr </w:t>
            </w:r>
            <w:r w:rsidR="0024002D" w:rsidRPr="00DD2EF3">
              <w:rPr>
                <w:szCs w:val="24"/>
              </w:rPr>
              <w:t>Zdzisław Kunic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 106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10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106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Etyka w polityce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Ks. dr </w:t>
            </w:r>
            <w:r w:rsidR="0024002D" w:rsidRPr="00DD2EF3">
              <w:rPr>
                <w:szCs w:val="24"/>
              </w:rPr>
              <w:t>Zdzisław Kunic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 106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10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106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Lic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Nauka o polityc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Ks. dr </w:t>
            </w:r>
            <w:r w:rsidR="0024002D" w:rsidRPr="00DD2EF3">
              <w:rPr>
                <w:szCs w:val="24"/>
              </w:rPr>
              <w:t>Zdzisław Kunic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 106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.10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 16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.106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Wojsko i obronność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Wojciech Kotowicz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, godz. 10.00, sala 211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5.02.2018, godz. 10.00, sala 21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7.02.2018, godz. 10.00, sala 211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Wojsko i obronność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Wojciech Kotowicz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, godz. 10.00, sala 211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5.02.2018, godz. 10.00, sala 21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7.02.2018, godz. 10.00, sala 211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lastRenderedPageBreak/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łużby specjalne a bezpieczeństwo pa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Wojciech Kotowicz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, godz. 12.00, sala 211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5.02.2018, godz. 12.00, sala 21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7.02.2018, godz. 12.00, sala 211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Cyberterroryzm</w:t>
            </w:r>
            <w:proofErr w:type="spellEnd"/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Tomasz </w:t>
            </w:r>
            <w:proofErr w:type="spellStart"/>
            <w:r w:rsidRPr="00DD2EF3">
              <w:rPr>
                <w:szCs w:val="24"/>
              </w:rPr>
              <w:t>Gajowniczek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.02.2018, godz. 12:00, s. 211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, godz. 9:00, s. 21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2.2018, godz. 9:00, s. 211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Historia ustroju i systemów politycznych Polski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Tomasz </w:t>
            </w:r>
            <w:proofErr w:type="spellStart"/>
            <w:r w:rsidRPr="00DD2EF3">
              <w:rPr>
                <w:szCs w:val="24"/>
              </w:rPr>
              <w:t>Gajowniczek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.02.2018, godz. 14:00, s. 211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, godz. 9:00, s. 21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2.2018, godz. 9:00, s. 211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EOPOLITYCZNE UWARUNKOWANIA BEZPIECZEŃSTWA POLSKI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Dr</w:t>
            </w:r>
            <w:r w:rsidR="0024002D" w:rsidRPr="00DD2EF3">
              <w:rPr>
                <w:szCs w:val="24"/>
              </w:rPr>
              <w:t xml:space="preserve"> Ewa Czarkowska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0:00-15: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:00-17: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7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8:00-9: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3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605D8F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n</w:t>
            </w:r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EOPOLITYCZNE UWARUNKOWANIA BEZPIECZEŃSTWA POLSKI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Dr</w:t>
            </w:r>
            <w:r w:rsidR="0024002D" w:rsidRPr="00DD2EF3">
              <w:rPr>
                <w:szCs w:val="24"/>
              </w:rPr>
              <w:t xml:space="preserve"> Ewa Czarkowska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9.01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:00-17: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:00-17: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7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2.2018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8:00-9: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3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  <w:r w:rsidR="00DD2EF3"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yka zagraniczna RP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Magdalena </w:t>
            </w:r>
            <w:r w:rsidRPr="00DD2EF3">
              <w:rPr>
                <w:szCs w:val="24"/>
              </w:rPr>
              <w:br/>
              <w:t>Kumelska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Egzamin zerowy (pisemny) - 26.01.,</w:t>
            </w:r>
            <w:r w:rsidRPr="00DD2EF3">
              <w:rPr>
                <w:szCs w:val="24"/>
              </w:rPr>
              <w:br/>
              <w:t>godz. 10.00, sala 209.</w:t>
            </w:r>
            <w:r w:rsidRPr="00DD2EF3">
              <w:rPr>
                <w:szCs w:val="24"/>
              </w:rPr>
              <w:br/>
              <w:t>Egzamin (ustny) - 29.01.,</w:t>
            </w:r>
            <w:r w:rsidRPr="00DD2EF3">
              <w:rPr>
                <w:szCs w:val="24"/>
              </w:rPr>
              <w:br/>
              <w:t>godz. 14.00,</w:t>
            </w:r>
            <w:r w:rsidRPr="00DD2EF3">
              <w:rPr>
                <w:szCs w:val="24"/>
              </w:rPr>
              <w:br/>
              <w:t>sala 21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5.02., </w:t>
            </w:r>
            <w:r w:rsidRPr="00DD2EF3">
              <w:rPr>
                <w:szCs w:val="24"/>
              </w:rPr>
              <w:br/>
              <w:t>godz. 14.00,</w:t>
            </w:r>
            <w:r w:rsidRPr="00DD2EF3">
              <w:rPr>
                <w:szCs w:val="24"/>
              </w:rPr>
              <w:br/>
              <w:t>sala 21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8.02.</w:t>
            </w:r>
            <w:r w:rsidRPr="00DD2EF3">
              <w:rPr>
                <w:szCs w:val="24"/>
              </w:rPr>
              <w:br/>
              <w:t>godz. 14.00,</w:t>
            </w:r>
            <w:r w:rsidRPr="00DD2EF3">
              <w:rPr>
                <w:szCs w:val="24"/>
              </w:rPr>
              <w:br/>
              <w:t>sala 21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eografi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Krzysztof </w:t>
            </w:r>
            <w:proofErr w:type="spellStart"/>
            <w:r w:rsidRPr="00DD2EF3">
              <w:rPr>
                <w:szCs w:val="24"/>
              </w:rPr>
              <w:t>Żęgot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0.01.2018, godz. 10.00, s. 22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2018, godz. 12.00, s. 229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2.2018, godz. 12.00, s. 229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lastRenderedPageBreak/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eografi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Krzysztof </w:t>
            </w:r>
            <w:proofErr w:type="spellStart"/>
            <w:r w:rsidRPr="00DD2EF3">
              <w:rPr>
                <w:szCs w:val="24"/>
              </w:rPr>
              <w:t>Żęgot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3.02.2018, godz. 11.00, s. 22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7.02.2018, godz. 11.00, s. 229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8.02.2018, godz. 11.00, s. 229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trategia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Krzysztof </w:t>
            </w:r>
            <w:proofErr w:type="spellStart"/>
            <w:r w:rsidRPr="00DD2EF3">
              <w:rPr>
                <w:szCs w:val="24"/>
              </w:rPr>
              <w:t>Żęgot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3.02.2018, godz. 13.00, s. 22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7.02.2018, godz. 12.00, s. 229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8.02.2018, godz. 12.00, s. 229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Regionalizacja i instytucjonalizacja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Krzysztof </w:t>
            </w:r>
            <w:proofErr w:type="spellStart"/>
            <w:r w:rsidRPr="00DD2EF3">
              <w:rPr>
                <w:szCs w:val="24"/>
              </w:rPr>
              <w:t>Żęgot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3.02.2018, godz. 15.00, s. 229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7.02.2018, godz. 13.00, s. 229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8.02.2018, godz. 13.00, s. 229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Teoria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Marcin </w:t>
            </w:r>
            <w:proofErr w:type="spellStart"/>
            <w:r w:rsidRPr="00DD2EF3">
              <w:rPr>
                <w:szCs w:val="24"/>
              </w:rPr>
              <w:t>Chełminiak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.02, g. 11.00, s.225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, g. 11.00, s. 225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, g. 11.00, s. 225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Teoria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Marcin </w:t>
            </w:r>
            <w:proofErr w:type="spellStart"/>
            <w:r w:rsidRPr="00DD2EF3">
              <w:rPr>
                <w:szCs w:val="24"/>
              </w:rPr>
              <w:t>Chełminiak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0.02, g. 11.00, s. 25 (ul. Żołnierska)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, g. 11.00, s. 225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, g. 11.00, s. 225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Regionalizacja i instytucjonalizacja bezpiecze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hab. Marcin </w:t>
            </w:r>
            <w:proofErr w:type="spellStart"/>
            <w:r w:rsidRPr="00DD2EF3">
              <w:rPr>
                <w:szCs w:val="24"/>
              </w:rPr>
              <w:t>Chełminiak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7.02, g. 12.00, s. 225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, g. 12.00, s. 225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, g. 12.00, s. 225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.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Teoria współczesnych systemów politycznych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Prof. </w:t>
            </w:r>
            <w:r w:rsidR="0024002D" w:rsidRPr="00DD2EF3">
              <w:rPr>
                <w:szCs w:val="24"/>
              </w:rPr>
              <w:t>Waldemar Żebrow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1.01.2018 r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1.00-12.0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0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.2018 r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9.00-9.3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0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.2018 r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1.00-11.3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0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morząd i polityka lokaln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dr Karolina </w:t>
            </w:r>
            <w:proofErr w:type="spellStart"/>
            <w:r w:rsidRPr="00DD2EF3">
              <w:rPr>
                <w:szCs w:val="24"/>
              </w:rPr>
              <w:t>Tybuchowska-Hartlińsk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1.01.2018 13:45-14:45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1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.2018 13:45-14:45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1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.2018 13:45-14:45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11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lastRenderedPageBreak/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Teoria polityki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Prof. </w:t>
            </w:r>
            <w:r w:rsidR="0024002D" w:rsidRPr="00DD2EF3">
              <w:rPr>
                <w:szCs w:val="24"/>
              </w:rPr>
              <w:t>Janusz Filipkow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.02, godz. 16.30, sala 103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2.02, godz. 16.30, sala 103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5.02, godz. 16.30, sala 103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Organizacja i zarządzani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 xml:space="preserve">Bronisław </w:t>
            </w:r>
            <w:proofErr w:type="spellStart"/>
            <w:r w:rsidR="0024002D" w:rsidRPr="00DD2EF3">
              <w:rPr>
                <w:szCs w:val="24"/>
              </w:rPr>
              <w:t>Bombał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0.01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9.3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godz</w:t>
            </w:r>
            <w:proofErr w:type="spellEnd"/>
            <w:r w:rsidRPr="00DD2EF3">
              <w:rPr>
                <w:szCs w:val="24"/>
              </w:rPr>
              <w:t xml:space="preserve"> .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godz</w:t>
            </w:r>
            <w:proofErr w:type="spellEnd"/>
            <w:r w:rsidRPr="00DD2EF3">
              <w:rPr>
                <w:szCs w:val="24"/>
              </w:rPr>
              <w:t xml:space="preserve"> .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Organizacja i zarządzani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 xml:space="preserve">Bronisław </w:t>
            </w:r>
            <w:proofErr w:type="spellStart"/>
            <w:r w:rsidR="0024002D" w:rsidRPr="00DD2EF3">
              <w:rPr>
                <w:szCs w:val="24"/>
              </w:rPr>
              <w:t>Bombał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0.01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godz</w:t>
            </w:r>
            <w:proofErr w:type="spellEnd"/>
            <w:r w:rsidRPr="00DD2EF3">
              <w:rPr>
                <w:szCs w:val="24"/>
              </w:rPr>
              <w:t xml:space="preserve"> 10-11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godz</w:t>
            </w:r>
            <w:proofErr w:type="spellEnd"/>
            <w:r w:rsidRPr="00DD2EF3">
              <w:rPr>
                <w:szCs w:val="24"/>
              </w:rPr>
              <w:t xml:space="preserve"> 1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godz</w:t>
            </w:r>
            <w:proofErr w:type="spellEnd"/>
            <w:r w:rsidRPr="00DD2EF3">
              <w:rPr>
                <w:szCs w:val="24"/>
              </w:rPr>
              <w:t xml:space="preserve"> .10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Zarządzanie kryzysow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 xml:space="preserve">Bronisław </w:t>
            </w:r>
            <w:proofErr w:type="spellStart"/>
            <w:r w:rsidR="0024002D" w:rsidRPr="00DD2EF3">
              <w:rPr>
                <w:szCs w:val="24"/>
              </w:rPr>
              <w:t>Bombał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0.01. godz.11-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10-11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3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10-11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  <w:lang w:val="en-US"/>
              </w:rPr>
            </w:pPr>
            <w:proofErr w:type="spellStart"/>
            <w:r w:rsidRPr="00DD2EF3">
              <w:rPr>
                <w:szCs w:val="24"/>
                <w:lang w:val="en-US"/>
              </w:rPr>
              <w:t>L</w:t>
            </w:r>
            <w:r w:rsidR="0024002D" w:rsidRPr="00DD2EF3">
              <w:rPr>
                <w:szCs w:val="24"/>
                <w:lang w:val="en-US"/>
              </w:rPr>
              <w:t>ic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  <w:lang w:val="en-US"/>
              </w:rPr>
            </w:pPr>
            <w:proofErr w:type="spellStart"/>
            <w:r w:rsidRPr="00DD2EF3">
              <w:rPr>
                <w:szCs w:val="24"/>
                <w:lang w:val="en-US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Organizacja i zarządzani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 xml:space="preserve">Bronisław </w:t>
            </w:r>
            <w:proofErr w:type="spellStart"/>
            <w:r w:rsidR="0024002D" w:rsidRPr="00DD2EF3">
              <w:rPr>
                <w:szCs w:val="24"/>
              </w:rPr>
              <w:t>Bombał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0.01. godz.12-13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1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11-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1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11-1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24002D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n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Zarządzanie kryzysow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Dr </w:t>
            </w:r>
            <w:r w:rsidR="0024002D" w:rsidRPr="00DD2EF3">
              <w:rPr>
                <w:szCs w:val="24"/>
              </w:rPr>
              <w:t xml:space="preserve">Bronisław </w:t>
            </w:r>
            <w:proofErr w:type="spellStart"/>
            <w:r w:rsidR="0024002D" w:rsidRPr="00DD2EF3">
              <w:rPr>
                <w:szCs w:val="24"/>
              </w:rPr>
              <w:t>Bombała</w:t>
            </w:r>
            <w:proofErr w:type="spellEnd"/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0.01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3-14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4.02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3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02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godz. 13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. 202</w:t>
            </w:r>
          </w:p>
        </w:tc>
      </w:tr>
      <w:tr w:rsidR="0024002D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</w:t>
            </w:r>
            <w:r w:rsidR="00A07E66" w:rsidRPr="00DD2EF3">
              <w:rPr>
                <w:szCs w:val="24"/>
              </w:rPr>
              <w:t>ic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A07E66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A07E66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Wiedza o państwie i prawi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A07E66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hab. Waldemar Tomaszew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.02.2018 godz. 10 sala 2</w:t>
            </w:r>
            <w:r w:rsidR="00A07E66" w:rsidRPr="00DD2EF3">
              <w:rPr>
                <w:szCs w:val="24"/>
              </w:rPr>
              <w:t>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02D" w:rsidRPr="00DD2EF3" w:rsidRDefault="00A07E66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 godz. 10., sala 217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A07E66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. godz. 10, sala 212.</w:t>
            </w:r>
          </w:p>
          <w:p w:rsidR="0024002D" w:rsidRPr="00DD2EF3" w:rsidRDefault="0024002D" w:rsidP="00DD2EF3">
            <w:pPr>
              <w:spacing w:line="240" w:lineRule="auto"/>
              <w:jc w:val="center"/>
              <w:rPr>
                <w:szCs w:val="24"/>
              </w:rPr>
            </w:pPr>
          </w:p>
        </w:tc>
      </w:tr>
      <w:tr w:rsidR="00A07E66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n</w:t>
            </w:r>
            <w:r w:rsidR="00DB0D55"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Wiedza o państwie i prawi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hab. Waldemar Tomaszew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3.02.2018 godz. 10 sala 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7E66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 godz. 10., sala 217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. godz. 10, sala 212</w:t>
            </w:r>
          </w:p>
          <w:p w:rsidR="00A07E66" w:rsidRPr="00DD2EF3" w:rsidRDefault="00A07E66" w:rsidP="00DD2EF3">
            <w:pPr>
              <w:spacing w:line="240" w:lineRule="auto"/>
              <w:jc w:val="center"/>
              <w:rPr>
                <w:szCs w:val="24"/>
              </w:rPr>
            </w:pPr>
          </w:p>
        </w:tc>
      </w:tr>
      <w:tr w:rsidR="00DB0D55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</w:p>
          <w:p w:rsidR="00DB0D55" w:rsidRPr="00DD2EF3" w:rsidRDefault="00DB0D55" w:rsidP="00DD2EF3">
            <w:pPr>
              <w:spacing w:line="240" w:lineRule="auto"/>
              <w:ind w:firstLine="708"/>
              <w:rPr>
                <w:szCs w:val="24"/>
              </w:rPr>
            </w:pPr>
            <w:r w:rsidRPr="00DD2EF3">
              <w:rPr>
                <w:szCs w:val="24"/>
              </w:rPr>
              <w:t>Politologia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Nauka o państwie i prawie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hab. Waldemar Tomaszew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.02.2018 godz. 10 sala 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 godz. 10., sala 217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. godz. 10, sala 212</w:t>
            </w:r>
          </w:p>
        </w:tc>
      </w:tr>
      <w:tr w:rsidR="00DB0D55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lastRenderedPageBreak/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MU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605D8F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zewnętrznych granic RP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hab. Waldemar Tomaszewsk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2.02.2018 godz. 11 sala 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3.02. godz. 10., sala 217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0D55" w:rsidRPr="00DD2EF3" w:rsidRDefault="00DB0D55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16.02. godz. 10, sala 212</w:t>
            </w:r>
          </w:p>
        </w:tc>
      </w:tr>
      <w:tr w:rsidR="007060CC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Bezpieczeństwo narodowe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DD2EF3" w:rsidP="00DD2EF3">
            <w:pPr>
              <w:spacing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Lic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proofErr w:type="spellStart"/>
            <w:r w:rsidRPr="00DD2EF3">
              <w:rPr>
                <w:szCs w:val="24"/>
              </w:rPr>
              <w:t>st</w:t>
            </w:r>
            <w:proofErr w:type="spellEnd"/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Terroryzm a bezpieczeństwo państwa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dr inż. Dariusz Rodziewicz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29.01.2018 r.; godz. 09.45; </w:t>
            </w:r>
            <w:r w:rsidRPr="00DD2EF3">
              <w:rPr>
                <w:szCs w:val="24"/>
              </w:rPr>
              <w:br/>
              <w:t>sala nr 217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 xml:space="preserve">02.02.2918 r.; godz. 09.45; </w:t>
            </w:r>
            <w:r w:rsidRPr="00DD2EF3">
              <w:rPr>
                <w:szCs w:val="24"/>
              </w:rPr>
              <w:br/>
              <w:t>sala nr 213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05.02.2018 r.; godz. 11.00;</w:t>
            </w:r>
          </w:p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  <w:r w:rsidRPr="00DD2EF3">
              <w:rPr>
                <w:szCs w:val="24"/>
              </w:rPr>
              <w:t>sala 220</w:t>
            </w:r>
          </w:p>
        </w:tc>
      </w:tr>
      <w:tr w:rsidR="007060CC" w:rsidRPr="00DD2EF3" w:rsidTr="00605D8F">
        <w:trPr>
          <w:trHeight w:val="992"/>
        </w:trPr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60CC" w:rsidRPr="00DD2EF3" w:rsidRDefault="007060CC" w:rsidP="00DD2EF3">
            <w:pPr>
              <w:spacing w:line="240" w:lineRule="auto"/>
              <w:jc w:val="center"/>
              <w:rPr>
                <w:szCs w:val="24"/>
              </w:rPr>
            </w:pPr>
          </w:p>
        </w:tc>
      </w:tr>
    </w:tbl>
    <w:p w:rsidR="00BC3249" w:rsidRDefault="00BC3249"/>
    <w:p w:rsidR="0024002D" w:rsidRDefault="0024002D"/>
    <w:sectPr w:rsidR="0024002D" w:rsidSect="00A819F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306CB2"/>
    <w:multiLevelType w:val="multilevel"/>
    <w:tmpl w:val="5F081A3E"/>
    <w:lvl w:ilvl="0">
      <w:start w:val="3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/>
  <w:stylePaneFormatFilter w:val="3F01"/>
  <w:defaultTabStop w:val="708"/>
  <w:hyphenationZone w:val="425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zQxtrSwNDI0N7KwMDBR0lEKTi0uzszPAykwrAUACdNcGSwAAAA="/>
  </w:docVars>
  <w:rsids>
    <w:rsidRoot w:val="00EF42A6"/>
    <w:rsid w:val="00012333"/>
    <w:rsid w:val="00027332"/>
    <w:rsid w:val="00073701"/>
    <w:rsid w:val="00093DE7"/>
    <w:rsid w:val="000C52CF"/>
    <w:rsid w:val="000E3846"/>
    <w:rsid w:val="001165E2"/>
    <w:rsid w:val="00122D08"/>
    <w:rsid w:val="00136DD5"/>
    <w:rsid w:val="001B72F7"/>
    <w:rsid w:val="001C461B"/>
    <w:rsid w:val="00213100"/>
    <w:rsid w:val="00222EBE"/>
    <w:rsid w:val="0022480D"/>
    <w:rsid w:val="0024002D"/>
    <w:rsid w:val="002A7FEA"/>
    <w:rsid w:val="002E7E3C"/>
    <w:rsid w:val="00311C1B"/>
    <w:rsid w:val="00334753"/>
    <w:rsid w:val="00350D31"/>
    <w:rsid w:val="0036519E"/>
    <w:rsid w:val="003763A7"/>
    <w:rsid w:val="003872DF"/>
    <w:rsid w:val="00471D68"/>
    <w:rsid w:val="00472ADA"/>
    <w:rsid w:val="004A6A07"/>
    <w:rsid w:val="004B0E8A"/>
    <w:rsid w:val="00544F43"/>
    <w:rsid w:val="00576F49"/>
    <w:rsid w:val="00591A21"/>
    <w:rsid w:val="005A3D8B"/>
    <w:rsid w:val="0060507E"/>
    <w:rsid w:val="00605D8F"/>
    <w:rsid w:val="00632081"/>
    <w:rsid w:val="006405AC"/>
    <w:rsid w:val="00644EC3"/>
    <w:rsid w:val="006C45A4"/>
    <w:rsid w:val="00703BEF"/>
    <w:rsid w:val="007060CC"/>
    <w:rsid w:val="00726044"/>
    <w:rsid w:val="00745287"/>
    <w:rsid w:val="007518FA"/>
    <w:rsid w:val="0078414E"/>
    <w:rsid w:val="00833825"/>
    <w:rsid w:val="00844CE9"/>
    <w:rsid w:val="00895055"/>
    <w:rsid w:val="00921C35"/>
    <w:rsid w:val="009346BA"/>
    <w:rsid w:val="009468F8"/>
    <w:rsid w:val="00A07E66"/>
    <w:rsid w:val="00A46D5F"/>
    <w:rsid w:val="00A57D8B"/>
    <w:rsid w:val="00A819FF"/>
    <w:rsid w:val="00AF03AF"/>
    <w:rsid w:val="00AF36A6"/>
    <w:rsid w:val="00B60898"/>
    <w:rsid w:val="00BC3249"/>
    <w:rsid w:val="00BF09EA"/>
    <w:rsid w:val="00C0583A"/>
    <w:rsid w:val="00C30D48"/>
    <w:rsid w:val="00CA7721"/>
    <w:rsid w:val="00D0467E"/>
    <w:rsid w:val="00D10FE2"/>
    <w:rsid w:val="00D66E8B"/>
    <w:rsid w:val="00DB0D55"/>
    <w:rsid w:val="00DD2EF3"/>
    <w:rsid w:val="00E06209"/>
    <w:rsid w:val="00E70895"/>
    <w:rsid w:val="00EC63A1"/>
    <w:rsid w:val="00ED28E8"/>
    <w:rsid w:val="00EE061F"/>
    <w:rsid w:val="00EF42A6"/>
    <w:rsid w:val="00F0200D"/>
    <w:rsid w:val="00F35DDA"/>
    <w:rsid w:val="00FB631E"/>
    <w:rsid w:val="00FD38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36DD5"/>
    <w:pPr>
      <w:spacing w:line="360" w:lineRule="auto"/>
    </w:pPr>
    <w:rPr>
      <w:sz w:val="24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84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08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055</Words>
  <Characters>633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ierunek</vt:lpstr>
    </vt:vector>
  </TitlesOfParts>
  <Company>uwm</Company>
  <LinksUpToDate>false</LinksUpToDate>
  <CharactersWithSpaces>73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erunek</dc:title>
  <dc:creator>Komputer1234</dc:creator>
  <cp:lastModifiedBy>uwm</cp:lastModifiedBy>
  <cp:revision>6</cp:revision>
  <dcterms:created xsi:type="dcterms:W3CDTF">2018-01-26T11:32:00Z</dcterms:created>
  <dcterms:modified xsi:type="dcterms:W3CDTF">2018-01-26T11:55:00Z</dcterms:modified>
</cp:coreProperties>
</file>